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E0DE" w14:textId="2008FF1A" w:rsidR="78A8C519" w:rsidRDefault="78A8C519" w:rsidP="004261EC">
      <w:pPr>
        <w:jc w:val="center"/>
        <w:rPr>
          <w:rFonts w:ascii="Avenir Next LT Pro" w:eastAsia="Avenir Next LT Pro" w:hAnsi="Avenir Next LT Pro" w:cs="Avenir Next LT Pro"/>
          <w:b/>
          <w:bCs/>
          <w:sz w:val="36"/>
          <w:szCs w:val="36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36"/>
          <w:szCs w:val="36"/>
        </w:rPr>
        <w:t>Jeremiah Snow</w:t>
      </w:r>
    </w:p>
    <w:p w14:paraId="142F5E17" w14:textId="53A4B12A" w:rsidR="00EC3E55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sz w:val="22"/>
          <w:szCs w:val="22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IT repair specialist seeking transition into software development.</w:t>
      </w:r>
    </w:p>
    <w:p w14:paraId="345DFD3B" w14:textId="7FEE3AC7" w:rsidR="00D92F08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Seattle, WA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dir w:val="ltr">
        <w:r w:rsidR="009E234A" w:rsidRPr="009E234A">
          <w:rPr>
            <w:rFonts w:ascii="Avenir Next LT Pro" w:eastAsia="Avenir Next LT Pro" w:hAnsi="Avenir Next LT Pro" w:cs="Avenir Next LT Pro"/>
            <w:sz w:val="22"/>
            <w:szCs w:val="22"/>
          </w:rPr>
          <w:t>(</w:t>
        </w:r>
        <w:r w:rsidR="00EE64C5">
          <w:rPr>
            <w:rFonts w:ascii="Avenir Next LT Pro" w:eastAsia="Avenir Next LT Pro" w:hAnsi="Avenir Next LT Pro" w:cs="Avenir Next LT Pro"/>
            <w:sz w:val="22"/>
            <w:szCs w:val="22"/>
          </w:rPr>
          <w:t>206) 379-0109</w:t>
        </w:r>
        <w:r w:rsidR="009E234A" w:rsidRPr="009E234A">
          <w:rPr>
            <w:rFonts w:ascii="Arial" w:eastAsia="Avenir Next LT Pro" w:hAnsi="Arial" w:cs="Arial"/>
            <w:sz w:val="22"/>
            <w:szCs w:val="22"/>
          </w:rPr>
          <w:t>‬</w:t>
        </w:r>
        <w:r w:rsidR="009E234A">
          <w:rPr>
            <w:rFonts w:ascii="Arial" w:eastAsia="Avenir Next LT Pro" w:hAnsi="Arial" w:cs="Arial"/>
            <w:sz w:val="22"/>
            <w:szCs w:val="22"/>
          </w:rPr>
          <w:t xml:space="preserve"> </w:t>
        </w:r>
        <w:r w:rsidR="008475AE" w:rsidRPr="00EC3E55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• </w:t>
        </w:r>
        <w:hyperlink r:id="rId10" w:history="1">
          <w:r w:rsidR="004261EC" w:rsidRPr="00EC3E55">
            <w:rPr>
              <w:rStyle w:val="Hyperlink"/>
              <w:rFonts w:ascii="Avenir Next LT Pro" w:eastAsia="Avenir Next LT Pro" w:hAnsi="Avenir Next LT Pro" w:cs="Avenir Next LT Pro"/>
              <w:sz w:val="22"/>
              <w:szCs w:val="22"/>
            </w:rPr>
            <w:t>jlsnow.301@gmail.com</w:t>
          </w:r>
        </w:hyperlink>
        <w:r w:rsidR="004261EC" w:rsidRPr="00EC3E55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 •  </w:t>
        </w:r>
        <w:hyperlink r:id="rId11" w:history="1">
          <w:r w:rsidR="0014314B" w:rsidRPr="00EC3E55">
            <w:rPr>
              <w:rStyle w:val="Hyperlink"/>
              <w:rFonts w:ascii="Avenir Next LT Pro" w:eastAsia="Avenir Next LT Pro" w:hAnsi="Avenir Next LT Pro" w:cs="Avenir Next LT Pro"/>
              <w:sz w:val="21"/>
              <w:szCs w:val="21"/>
            </w:rPr>
            <w:t>https://www.</w:t>
          </w:r>
          <w:r w:rsidR="0014314B" w:rsidRPr="00EC3E55">
            <w:rPr>
              <w:rStyle w:val="Hyperlink"/>
              <w:rFonts w:ascii="Avenir Next LT Pro" w:eastAsia="Avenir Next LT Pro" w:hAnsi="Avenir Next LT Pro" w:cs="Avenir Next LT Pro"/>
              <w:sz w:val="22"/>
              <w:szCs w:val="22"/>
            </w:rPr>
            <w:t>linkedin.com/in/jlsnow301</w:t>
          </w:r>
        </w:hyperlink>
        <w:r w:rsidR="00312AA0">
          <w:t>‬</w:t>
        </w:r>
        <w:r w:rsidR="00652F99">
          <w:t>‬</w:t>
        </w:r>
      </w:dir>
    </w:p>
    <w:p w14:paraId="5BE9D96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472AD0FC" w14:textId="59CB00C8" w:rsidR="008458F8" w:rsidRPr="00EC3E55" w:rsidRDefault="008458F8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Skills</w:t>
      </w:r>
    </w:p>
    <w:p w14:paraId="0C90016E" w14:textId="633FDB92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Languages: </w:t>
      </w:r>
      <w:r w:rsidR="00AF023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TypeScript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Python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Go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#</w:t>
      </w:r>
    </w:p>
    <w:p w14:paraId="4203F83E" w14:textId="5F12DA04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ramework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 Native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Node, MongoDB, Express, Deno, Expo</w:t>
      </w:r>
    </w:p>
    <w:p w14:paraId="06BEB815" w14:textId="6C22B4BA" w:rsidR="004261EC" w:rsidRPr="00EC3E55" w:rsidRDefault="004261EC" w:rsidP="00EC3E55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Servic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WS, Azure, Firebase, GitHub, Google Cloud Platform</w:t>
      </w:r>
    </w:p>
    <w:p w14:paraId="59893F8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19947825" w14:textId="0A7C31A5" w:rsidR="1FEAD6F0" w:rsidRPr="00EC3E55" w:rsidRDefault="23EF42F3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Projects</w:t>
      </w:r>
      <w:r w:rsidR="00B3184F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>:</w:t>
      </w:r>
      <w:r w:rsidR="00D92F08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 xml:space="preserve"> </w:t>
      </w:r>
      <w:r w:rsidR="00553082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Jan </w:t>
      </w:r>
      <w:r w:rsidR="64A3AD6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2019 – Present</w:t>
      </w:r>
      <w:r w:rsidR="00B3184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6CDD4BA" w14:textId="03CB88B6" w:rsidR="009734EE" w:rsidRDefault="00092C1F" w:rsidP="00A71D5A">
      <w:p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TGStation</w:t>
      </w:r>
      <w:r w:rsidR="00AE3352" w:rsidRP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– Full Stack Engineer</w:t>
      </w:r>
      <w:r w:rsidRP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. </w:t>
      </w:r>
      <w:r w:rsid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he largest and most populous open-source game</w:t>
      </w:r>
      <w:r w:rsidR="009734EE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132D990C" w14:textId="4B285266" w:rsidR="00AF023C" w:rsidRPr="00AF023C" w:rsidRDefault="00AF023C" w:rsidP="00AF023C">
      <w:pPr>
        <w:pStyle w:val="ListParagraph"/>
        <w:numPr>
          <w:ilvl w:val="0"/>
          <w:numId w:val="48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>
        <w:rPr>
          <w:rFonts w:ascii="Avenir Next LT Pro" w:hAnsi="Avenir Next LT Pro"/>
          <w:color w:val="auto"/>
          <w:sz w:val="22"/>
          <w:szCs w:val="22"/>
        </w:rPr>
        <w:t>Converted decades-old interfaces into modern TypeScript.</w:t>
      </w:r>
    </w:p>
    <w:p w14:paraId="176B11EA" w14:textId="6FBB487E" w:rsidR="00AF023C" w:rsidRPr="00A71D5A" w:rsidRDefault="00AF023C" w:rsidP="00A71D5A">
      <w:pPr>
        <w:pStyle w:val="ListParagraph"/>
        <w:numPr>
          <w:ilvl w:val="0"/>
          <w:numId w:val="48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>
        <w:rPr>
          <w:rFonts w:ascii="Avenir Next LT Pro" w:hAnsi="Avenir Next LT Pro"/>
          <w:color w:val="auto"/>
          <w:sz w:val="22"/>
          <w:szCs w:val="22"/>
        </w:rPr>
        <w:t>Rebuilt the entirety of client input</w:t>
      </w:r>
      <w:r w:rsidR="0028074C">
        <w:rPr>
          <w:rFonts w:ascii="Avenir Next LT Pro" w:hAnsi="Avenir Next LT Pro"/>
          <w:color w:val="auto"/>
          <w:sz w:val="22"/>
          <w:szCs w:val="22"/>
        </w:rPr>
        <w:t xml:space="preserve"> UI</w:t>
      </w:r>
      <w:r>
        <w:rPr>
          <w:rFonts w:ascii="Avenir Next LT Pro" w:hAnsi="Avenir Next LT Pro"/>
          <w:color w:val="auto"/>
          <w:sz w:val="22"/>
          <w:szCs w:val="22"/>
        </w:rPr>
        <w:t xml:space="preserve"> into sleek, </w:t>
      </w:r>
      <w:r w:rsidR="0028074C">
        <w:rPr>
          <w:rFonts w:ascii="Avenir Next LT Pro" w:hAnsi="Avenir Next LT Pro"/>
          <w:color w:val="auto"/>
          <w:sz w:val="22"/>
          <w:szCs w:val="22"/>
        </w:rPr>
        <w:t>secure</w:t>
      </w:r>
      <w:r>
        <w:rPr>
          <w:rFonts w:ascii="Avenir Next LT Pro" w:hAnsi="Avenir Next LT Pro"/>
          <w:color w:val="auto"/>
          <w:sz w:val="22"/>
          <w:szCs w:val="22"/>
        </w:rPr>
        <w:t xml:space="preserve"> and visually appealing </w:t>
      </w:r>
      <w:r w:rsidR="0028074C">
        <w:rPr>
          <w:rFonts w:ascii="Avenir Next LT Pro" w:hAnsi="Avenir Next LT Pro"/>
          <w:color w:val="auto"/>
          <w:sz w:val="22"/>
          <w:szCs w:val="22"/>
        </w:rPr>
        <w:t>alternatives.</w:t>
      </w:r>
    </w:p>
    <w:p w14:paraId="4166B937" w14:textId="65C85FEE" w:rsidR="009734EE" w:rsidRPr="00A71D5A" w:rsidRDefault="008458F8" w:rsidP="00A71D5A">
      <w:pPr>
        <w:pStyle w:val="ListParagraph"/>
        <w:numPr>
          <w:ilvl w:val="0"/>
          <w:numId w:val="4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Authored </w:t>
      </w:r>
      <w:r w:rsidR="00F756B1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65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+</w:t>
      </w:r>
      <w:r w:rsidR="00092C1F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contributions toward UI fixes</w:t>
      </w:r>
      <w:r w:rsidR="0028074C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features</w:t>
      </w:r>
      <w:r w:rsidR="00092C1F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nd refactors.</w:t>
      </w:r>
    </w:p>
    <w:p w14:paraId="70131307" w14:textId="45B00B09" w:rsidR="009734EE" w:rsidRPr="00A71D5A" w:rsidRDefault="00092C1F" w:rsidP="00A71D5A">
      <w:pPr>
        <w:pStyle w:val="ListParagraph"/>
        <w:numPr>
          <w:ilvl w:val="0"/>
          <w:numId w:val="44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Worked along</w:t>
      </w:r>
      <w:r w:rsidR="008458F8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side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dustry professionals, learning stringent code review</w:t>
      </w:r>
      <w:r w:rsidR="009734EE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1BB021A" w14:textId="17BDF172" w:rsidR="00092C1F" w:rsidRPr="00A71D5A" w:rsidRDefault="00092C1F" w:rsidP="00A71D5A">
      <w:p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Inventory Tracker</w:t>
      </w:r>
      <w:r w:rsidR="00AF023C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- Full Stack Engineer. 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web application for scalable inventory logging.</w:t>
      </w:r>
    </w:p>
    <w:p w14:paraId="1E4C6522" w14:textId="115FD918" w:rsidR="00092C1F" w:rsidRPr="00A71D5A" w:rsidRDefault="00092C1F" w:rsidP="00A71D5A">
      <w:pPr>
        <w:pStyle w:val="ListParagraph"/>
        <w:numPr>
          <w:ilvl w:val="0"/>
          <w:numId w:val="45"/>
        </w:numPr>
        <w:rPr>
          <w:rFonts w:ascii="Avenir Next LT Pro" w:hAnsi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Lead a team of developers to create a</w:t>
      </w:r>
      <w:r w:rsidR="0028074C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robust application with cutting edge technology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3DF2E5DF" w14:textId="2E04D77F" w:rsidR="00092C1F" w:rsidRPr="00A71D5A" w:rsidRDefault="00092C1F" w:rsidP="00A71D5A">
      <w:pPr>
        <w:pStyle w:val="ListParagraph"/>
        <w:numPr>
          <w:ilvl w:val="0"/>
          <w:numId w:val="45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rained other contributors in GitHub and web development basics.</w:t>
      </w:r>
    </w:p>
    <w:p w14:paraId="1D1C0656" w14:textId="23D75AAA" w:rsidR="17575397" w:rsidRPr="00A71D5A" w:rsidRDefault="41305717" w:rsidP="00A71D5A">
      <w:p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Ambient Noise</w:t>
      </w:r>
      <w:r w:rsidR="00AF023C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- React Native Engineer. </w:t>
      </w:r>
      <w:r w:rsidR="00092C1F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67F10758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n </w:t>
      </w:r>
      <w:r w:rsidR="17575397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dio touring</w:t>
      </w:r>
      <w:r w:rsidR="058D4468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</w:t>
      </w:r>
      <w:r w:rsidR="0BA9D01D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developed for Zillow</w:t>
      </w:r>
      <w:r w:rsidR="524BD801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E497A7E" w14:textId="78A2CAF7" w:rsidR="4046FD15" w:rsidRPr="00A71D5A" w:rsidRDefault="4046FD15" w:rsidP="00A71D5A">
      <w:pPr>
        <w:pStyle w:val="ListParagraph"/>
        <w:numPr>
          <w:ilvl w:val="0"/>
          <w:numId w:val="46"/>
        </w:numPr>
        <w:rPr>
          <w:rFonts w:ascii="Avenir Next LT Pro" w:hAnsi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Worked with clients to deliver </w:t>
      </w:r>
      <w:r w:rsidR="2E8A66D7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mobile app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 an Agile development life cycle.</w:t>
      </w:r>
    </w:p>
    <w:p w14:paraId="60BD9071" w14:textId="178650F6" w:rsidR="524BD801" w:rsidRPr="00A71D5A" w:rsidRDefault="524BD801" w:rsidP="00A71D5A">
      <w:pPr>
        <w:pStyle w:val="ListParagraph"/>
        <w:numPr>
          <w:ilvl w:val="0"/>
          <w:numId w:val="46"/>
        </w:numPr>
        <w:rPr>
          <w:rFonts w:ascii="Avenir Next LT Pro" w:hAnsi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ntegrated secure cloud hosting with </w:t>
      </w:r>
      <w:r w:rsidR="2502D45E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Google 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irebase.</w:t>
      </w:r>
    </w:p>
    <w:p w14:paraId="0D367FEF" w14:textId="6CE4530A" w:rsidR="11C0FD38" w:rsidRPr="00A71D5A" w:rsidRDefault="18673195" w:rsidP="00A71D5A">
      <w:p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Financier</w:t>
      </w:r>
      <w:r w:rsidR="00AF023C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="00A71D5A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- React Engineer. </w:t>
      </w:r>
      <w:r w:rsidR="00092C1F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omprehensive</w:t>
      </w:r>
      <w:r w:rsidR="11C0FD38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web application utilizing Plaid API.</w:t>
      </w:r>
    </w:p>
    <w:p w14:paraId="200E56F8" w14:textId="20E00079" w:rsidR="004261EC" w:rsidRPr="00A71D5A" w:rsidRDefault="2CB4BA22" w:rsidP="00A71D5A">
      <w:pPr>
        <w:pStyle w:val="ListParagraph"/>
        <w:numPr>
          <w:ilvl w:val="0"/>
          <w:numId w:val="47"/>
        </w:numPr>
        <w:rPr>
          <w:rFonts w:ascii="Avenir Next LT Pro" w:hAnsi="Avenir Next LT Pro"/>
          <w:color w:val="auto"/>
          <w:sz w:val="22"/>
          <w:szCs w:val="22"/>
        </w:rPr>
      </w:pPr>
      <w:r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mplemented a proprietary </w:t>
      </w:r>
      <w:r w:rsidR="11C0FD38" w:rsidRPr="00A71D5A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lgorithm to calculate financial risk based on income.</w:t>
      </w:r>
    </w:p>
    <w:p w14:paraId="39A38B6D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69CE6BF9" w14:textId="4C7EDA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Education</w:t>
      </w:r>
    </w:p>
    <w:p w14:paraId="2F111E21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22 – Present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M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IT Administration &amp; Management. Central Washington University.</w:t>
      </w:r>
    </w:p>
    <w:p w14:paraId="3EBD9654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19 – 2021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BA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Computer Science. North Seattle College, WA (Graduated 07/2021).</w:t>
      </w:r>
    </w:p>
    <w:p w14:paraId="5CF05478" w14:textId="638356B6" w:rsidR="00B3184F" w:rsidRPr="00EC3E55" w:rsidRDefault="00B3184F" w:rsidP="004261EC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2016 – 2018: </w:t>
      </w:r>
      <w:r w:rsidRPr="00EC3E55">
        <w:rPr>
          <w:rFonts w:ascii="Avenir Next LT Pro" w:eastAsia="Avenir Next LT Pro" w:hAnsi="Avenir Next LT Pro" w:cs="Avenir Next LT Pro"/>
          <w:b/>
          <w:bCs/>
          <w:sz w:val="22"/>
          <w:szCs w:val="22"/>
        </w:rPr>
        <w:t xml:space="preserve"> AAS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- Computer Networking. Belmont College, OH (Graduated 06/2018).</w:t>
      </w:r>
    </w:p>
    <w:p w14:paraId="32AEA289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</w:p>
    <w:p w14:paraId="0A245A54" w14:textId="40A26F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28"/>
          <w:szCs w:val="28"/>
        </w:rPr>
        <w:t>Certificates</w:t>
      </w:r>
    </w:p>
    <w:p w14:paraId="3E370C77" w14:textId="178BD13F" w:rsidR="00EC3E55" w:rsidRPr="00EC3E55" w:rsidRDefault="00B3184F" w:rsidP="004261EC">
      <w:p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Academind: Go • TypeScrip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Reac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Expres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MongoDB • NodeJ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Deno</w:t>
      </w:r>
    </w:p>
    <w:sectPr w:rsidR="00EC3E55" w:rsidRPr="00EC3E55">
      <w:footerReference w:type="defaul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E0FF" w14:textId="77777777" w:rsidR="00652F99" w:rsidRDefault="00652F99">
      <w:pPr>
        <w:spacing w:line="240" w:lineRule="auto"/>
      </w:pPr>
      <w:r>
        <w:separator/>
      </w:r>
    </w:p>
  </w:endnote>
  <w:endnote w:type="continuationSeparator" w:id="0">
    <w:p w14:paraId="2248D560" w14:textId="77777777" w:rsidR="00652F99" w:rsidRDefault="00652F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28AE3" w14:textId="77777777" w:rsidR="00652F99" w:rsidRDefault="00652F99">
      <w:pPr>
        <w:spacing w:line="240" w:lineRule="auto"/>
      </w:pPr>
      <w:r>
        <w:separator/>
      </w:r>
    </w:p>
  </w:footnote>
  <w:footnote w:type="continuationSeparator" w:id="0">
    <w:p w14:paraId="7530DE33" w14:textId="77777777" w:rsidR="00652F99" w:rsidRDefault="00652F99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E5"/>
    <w:multiLevelType w:val="hybridMultilevel"/>
    <w:tmpl w:val="AE78DE10"/>
    <w:lvl w:ilvl="0" w:tplc="CFFC9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F425AC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E0CEF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DC8B4D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A2418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D580B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A6A8B9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AE7FD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304BE2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45B0E"/>
    <w:multiLevelType w:val="hybridMultilevel"/>
    <w:tmpl w:val="DBB0AC1C"/>
    <w:lvl w:ilvl="0" w:tplc="45842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8A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8E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AD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0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A8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A5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40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069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4CF1"/>
    <w:multiLevelType w:val="hybridMultilevel"/>
    <w:tmpl w:val="E7E25BCA"/>
    <w:lvl w:ilvl="0" w:tplc="C39A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4499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EF27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6E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CA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66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ED2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25AC7"/>
    <w:multiLevelType w:val="hybridMultilevel"/>
    <w:tmpl w:val="A08E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3E6A52"/>
    <w:multiLevelType w:val="hybridMultilevel"/>
    <w:tmpl w:val="28C4563C"/>
    <w:lvl w:ilvl="0" w:tplc="94A27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6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C7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6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86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AAB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E3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6F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41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74DDE"/>
    <w:multiLevelType w:val="hybridMultilevel"/>
    <w:tmpl w:val="12FA616A"/>
    <w:lvl w:ilvl="0" w:tplc="7A14E5A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37BED2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AEBC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6A6C6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6A174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D83DD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7EB9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E8646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4E572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062F7A"/>
    <w:multiLevelType w:val="hybridMultilevel"/>
    <w:tmpl w:val="4148F27A"/>
    <w:lvl w:ilvl="0" w:tplc="E146F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C86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8620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E7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08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CD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29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69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AC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B1F3C"/>
    <w:multiLevelType w:val="hybridMultilevel"/>
    <w:tmpl w:val="10B4309A"/>
    <w:lvl w:ilvl="0" w:tplc="CCB84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7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84A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D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61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48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8D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9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449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02B46"/>
    <w:multiLevelType w:val="hybridMultilevel"/>
    <w:tmpl w:val="CCF0BEC0"/>
    <w:lvl w:ilvl="0" w:tplc="8604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ED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055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A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AF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6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8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AC1760"/>
    <w:multiLevelType w:val="hybridMultilevel"/>
    <w:tmpl w:val="0388DDEE"/>
    <w:lvl w:ilvl="0" w:tplc="776C0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9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CD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EF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CF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C1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73905"/>
    <w:multiLevelType w:val="hybridMultilevel"/>
    <w:tmpl w:val="785E18BE"/>
    <w:lvl w:ilvl="0" w:tplc="A1D2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8C6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BBE6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CE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A1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A2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A2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2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7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413809"/>
    <w:multiLevelType w:val="hybridMultilevel"/>
    <w:tmpl w:val="EBCE0312"/>
    <w:lvl w:ilvl="0" w:tplc="46708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8A4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3DAA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04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A1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2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B05B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8F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C0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82495"/>
    <w:multiLevelType w:val="hybridMultilevel"/>
    <w:tmpl w:val="3B581E2A"/>
    <w:lvl w:ilvl="0" w:tplc="A24C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264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CFC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23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C7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83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E5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4C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A5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05C84"/>
    <w:multiLevelType w:val="hybridMultilevel"/>
    <w:tmpl w:val="D696D708"/>
    <w:lvl w:ilvl="0" w:tplc="D8CCC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9E13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B80C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8E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4C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63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83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C0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F28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A37605"/>
    <w:multiLevelType w:val="hybridMultilevel"/>
    <w:tmpl w:val="BEAA05F6"/>
    <w:lvl w:ilvl="0" w:tplc="05DE5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691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21EF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23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C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19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22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AC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28B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1D101F"/>
    <w:multiLevelType w:val="hybridMultilevel"/>
    <w:tmpl w:val="68422954"/>
    <w:lvl w:ilvl="0" w:tplc="FD1831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BCE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CC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03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884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2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14D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C1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CD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4518C9"/>
    <w:multiLevelType w:val="hybridMultilevel"/>
    <w:tmpl w:val="26BC67B0"/>
    <w:lvl w:ilvl="0" w:tplc="4302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0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CC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E7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E9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23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C0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EE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6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2F23BC"/>
    <w:multiLevelType w:val="hybridMultilevel"/>
    <w:tmpl w:val="46AE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5B53B8"/>
    <w:multiLevelType w:val="hybridMultilevel"/>
    <w:tmpl w:val="2514DBFA"/>
    <w:lvl w:ilvl="0" w:tplc="904AD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C3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C4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C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62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0E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43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D6A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9B042F"/>
    <w:multiLevelType w:val="hybridMultilevel"/>
    <w:tmpl w:val="68C4886A"/>
    <w:lvl w:ilvl="0" w:tplc="EA485D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6C1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5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E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6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4F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7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27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4D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01DD5"/>
    <w:multiLevelType w:val="hybridMultilevel"/>
    <w:tmpl w:val="45DA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39096F"/>
    <w:multiLevelType w:val="hybridMultilevel"/>
    <w:tmpl w:val="513C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4949FE"/>
    <w:multiLevelType w:val="hybridMultilevel"/>
    <w:tmpl w:val="A37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48306E"/>
    <w:multiLevelType w:val="hybridMultilevel"/>
    <w:tmpl w:val="35788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A9126C"/>
    <w:multiLevelType w:val="hybridMultilevel"/>
    <w:tmpl w:val="DCD6AA4E"/>
    <w:lvl w:ilvl="0" w:tplc="EE921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9662D2B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240CA1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A8DB1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1649A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84CE3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DCC13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E235E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7204B8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B873A9C"/>
    <w:multiLevelType w:val="hybridMultilevel"/>
    <w:tmpl w:val="70921300"/>
    <w:lvl w:ilvl="0" w:tplc="5D424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81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84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61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4D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0B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6A9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564A66"/>
    <w:multiLevelType w:val="hybridMultilevel"/>
    <w:tmpl w:val="D0A28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CA619F"/>
    <w:multiLevelType w:val="hybridMultilevel"/>
    <w:tmpl w:val="C28AB2E2"/>
    <w:lvl w:ilvl="0" w:tplc="3800D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CF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6D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63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01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867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05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21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AD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D42FFA"/>
    <w:multiLevelType w:val="hybridMultilevel"/>
    <w:tmpl w:val="9F609CCE"/>
    <w:lvl w:ilvl="0" w:tplc="2BF0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A8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7A0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1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4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E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E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E9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62D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E2F04"/>
    <w:multiLevelType w:val="hybridMultilevel"/>
    <w:tmpl w:val="EACE7C6E"/>
    <w:lvl w:ilvl="0" w:tplc="E52A0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A8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926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2F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4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A4E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EA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4D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4B06DD"/>
    <w:multiLevelType w:val="hybridMultilevel"/>
    <w:tmpl w:val="125E0994"/>
    <w:lvl w:ilvl="0" w:tplc="AF4A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D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2C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4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8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CD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6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45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E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196ADD"/>
    <w:multiLevelType w:val="hybridMultilevel"/>
    <w:tmpl w:val="CA3A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1C05A1"/>
    <w:multiLevelType w:val="hybridMultilevel"/>
    <w:tmpl w:val="25E66DCC"/>
    <w:lvl w:ilvl="0" w:tplc="B588AF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0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A7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C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C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69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0B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66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62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8A7D43"/>
    <w:multiLevelType w:val="hybridMultilevel"/>
    <w:tmpl w:val="7388B326"/>
    <w:lvl w:ilvl="0" w:tplc="45BA8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2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2C3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2E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A9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AC4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FEC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CB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E9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0110EB"/>
    <w:multiLevelType w:val="hybridMultilevel"/>
    <w:tmpl w:val="75B04C76"/>
    <w:lvl w:ilvl="0" w:tplc="DFF6892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96C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0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25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62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40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B065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B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E7C10"/>
    <w:multiLevelType w:val="hybridMultilevel"/>
    <w:tmpl w:val="8CF070B4"/>
    <w:lvl w:ilvl="0" w:tplc="2ECEE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A721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280A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11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2D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A7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AE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1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709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4858F2"/>
    <w:multiLevelType w:val="hybridMultilevel"/>
    <w:tmpl w:val="167857B2"/>
    <w:lvl w:ilvl="0" w:tplc="B1220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C5B5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232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6E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6E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86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04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A6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C41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501D77"/>
    <w:multiLevelType w:val="hybridMultilevel"/>
    <w:tmpl w:val="5086940C"/>
    <w:lvl w:ilvl="0" w:tplc="02386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589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CC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E9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8B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248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0D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89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09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F5795C"/>
    <w:multiLevelType w:val="hybridMultilevel"/>
    <w:tmpl w:val="1B9201AA"/>
    <w:lvl w:ilvl="0" w:tplc="3A1E0D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2AE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8A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ED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6C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68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0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89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83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4B0066"/>
    <w:multiLevelType w:val="hybridMultilevel"/>
    <w:tmpl w:val="CBC01BDA"/>
    <w:lvl w:ilvl="0" w:tplc="F7A0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98BAA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E286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09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86AC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03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25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0C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5D4AD9"/>
    <w:multiLevelType w:val="hybridMultilevel"/>
    <w:tmpl w:val="4C802406"/>
    <w:lvl w:ilvl="0" w:tplc="4744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6A15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682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2F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8F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29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6B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4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DA7C03"/>
    <w:multiLevelType w:val="hybridMultilevel"/>
    <w:tmpl w:val="8CA2A3FC"/>
    <w:lvl w:ilvl="0" w:tplc="6212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2F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460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E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CF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EE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C4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9002CD"/>
    <w:multiLevelType w:val="hybridMultilevel"/>
    <w:tmpl w:val="2974BA2C"/>
    <w:lvl w:ilvl="0" w:tplc="C0806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4C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6A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8BA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8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44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D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0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257F4B"/>
    <w:multiLevelType w:val="hybridMultilevel"/>
    <w:tmpl w:val="74B6F872"/>
    <w:lvl w:ilvl="0" w:tplc="E104F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EB4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E4EB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5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9AA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8F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0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6B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96B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4758E2"/>
    <w:multiLevelType w:val="hybridMultilevel"/>
    <w:tmpl w:val="4BDEF0DE"/>
    <w:lvl w:ilvl="0" w:tplc="08AAC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295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17A1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6F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2E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CD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C9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E9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1F22CD"/>
    <w:multiLevelType w:val="hybridMultilevel"/>
    <w:tmpl w:val="ACA22CCE"/>
    <w:lvl w:ilvl="0" w:tplc="543C1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8DD3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0A5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81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E25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06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A7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2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6107242">
    <w:abstractNumId w:val="15"/>
  </w:num>
  <w:num w:numId="2" w16cid:durableId="542252238">
    <w:abstractNumId w:val="11"/>
  </w:num>
  <w:num w:numId="3" w16cid:durableId="1791893225">
    <w:abstractNumId w:val="12"/>
  </w:num>
  <w:num w:numId="4" w16cid:durableId="998848724">
    <w:abstractNumId w:val="7"/>
  </w:num>
  <w:num w:numId="5" w16cid:durableId="485362442">
    <w:abstractNumId w:val="9"/>
  </w:num>
  <w:num w:numId="6" w16cid:durableId="1642613163">
    <w:abstractNumId w:val="29"/>
  </w:num>
  <w:num w:numId="7" w16cid:durableId="1462185316">
    <w:abstractNumId w:val="35"/>
  </w:num>
  <w:num w:numId="8" w16cid:durableId="660431056">
    <w:abstractNumId w:val="3"/>
  </w:num>
  <w:num w:numId="9" w16cid:durableId="1326013607">
    <w:abstractNumId w:val="41"/>
  </w:num>
  <w:num w:numId="10" w16cid:durableId="132064734">
    <w:abstractNumId w:val="14"/>
  </w:num>
  <w:num w:numId="11" w16cid:durableId="1425423188">
    <w:abstractNumId w:val="45"/>
  </w:num>
  <w:num w:numId="12" w16cid:durableId="173888523">
    <w:abstractNumId w:val="38"/>
  </w:num>
  <w:num w:numId="13" w16cid:durableId="1216505605">
    <w:abstractNumId w:val="37"/>
  </w:num>
  <w:num w:numId="14" w16cid:durableId="527178810">
    <w:abstractNumId w:val="42"/>
  </w:num>
  <w:num w:numId="15" w16cid:durableId="1198153548">
    <w:abstractNumId w:val="26"/>
  </w:num>
  <w:num w:numId="16" w16cid:durableId="264851685">
    <w:abstractNumId w:val="39"/>
  </w:num>
  <w:num w:numId="17" w16cid:durableId="2023698933">
    <w:abstractNumId w:val="0"/>
  </w:num>
  <w:num w:numId="18" w16cid:durableId="285814513">
    <w:abstractNumId w:val="17"/>
  </w:num>
  <w:num w:numId="19" w16cid:durableId="779685417">
    <w:abstractNumId w:val="44"/>
  </w:num>
  <w:num w:numId="20" w16cid:durableId="28923466">
    <w:abstractNumId w:val="19"/>
  </w:num>
  <w:num w:numId="21" w16cid:durableId="364986803">
    <w:abstractNumId w:val="8"/>
  </w:num>
  <w:num w:numId="22" w16cid:durableId="1841041540">
    <w:abstractNumId w:val="5"/>
  </w:num>
  <w:num w:numId="23" w16cid:durableId="119569404">
    <w:abstractNumId w:val="46"/>
  </w:num>
  <w:num w:numId="24" w16cid:durableId="832767880">
    <w:abstractNumId w:val="47"/>
  </w:num>
  <w:num w:numId="25" w16cid:durableId="458256589">
    <w:abstractNumId w:val="6"/>
  </w:num>
  <w:num w:numId="26" w16cid:durableId="627905041">
    <w:abstractNumId w:val="43"/>
  </w:num>
  <w:num w:numId="27" w16cid:durableId="45953876">
    <w:abstractNumId w:val="27"/>
  </w:num>
  <w:num w:numId="28" w16cid:durableId="1662928099">
    <w:abstractNumId w:val="1"/>
  </w:num>
  <w:num w:numId="29" w16cid:durableId="1620913388">
    <w:abstractNumId w:val="36"/>
  </w:num>
  <w:num w:numId="30" w16cid:durableId="1438059004">
    <w:abstractNumId w:val="13"/>
  </w:num>
  <w:num w:numId="31" w16cid:durableId="1197547739">
    <w:abstractNumId w:val="10"/>
  </w:num>
  <w:num w:numId="32" w16cid:durableId="1861431504">
    <w:abstractNumId w:val="20"/>
  </w:num>
  <w:num w:numId="33" w16cid:durableId="934749324">
    <w:abstractNumId w:val="16"/>
  </w:num>
  <w:num w:numId="34" w16cid:durableId="260383948">
    <w:abstractNumId w:val="40"/>
  </w:num>
  <w:num w:numId="35" w16cid:durableId="665743466">
    <w:abstractNumId w:val="2"/>
  </w:num>
  <w:num w:numId="36" w16cid:durableId="1261139573">
    <w:abstractNumId w:val="32"/>
  </w:num>
  <w:num w:numId="37" w16cid:durableId="1645962055">
    <w:abstractNumId w:val="34"/>
  </w:num>
  <w:num w:numId="38" w16cid:durableId="1458985098">
    <w:abstractNumId w:val="30"/>
  </w:num>
  <w:num w:numId="39" w16cid:durableId="1887064415">
    <w:abstractNumId w:val="31"/>
  </w:num>
  <w:num w:numId="40" w16cid:durableId="852644903">
    <w:abstractNumId w:val="33"/>
  </w:num>
  <w:num w:numId="41" w16cid:durableId="829095961">
    <w:abstractNumId w:val="23"/>
  </w:num>
  <w:num w:numId="42" w16cid:durableId="339358604">
    <w:abstractNumId w:val="18"/>
  </w:num>
  <w:num w:numId="43" w16cid:durableId="1221013602">
    <w:abstractNumId w:val="25"/>
  </w:num>
  <w:num w:numId="44" w16cid:durableId="709648211">
    <w:abstractNumId w:val="28"/>
  </w:num>
  <w:num w:numId="45" w16cid:durableId="658537443">
    <w:abstractNumId w:val="4"/>
  </w:num>
  <w:num w:numId="46" w16cid:durableId="1321352233">
    <w:abstractNumId w:val="21"/>
  </w:num>
  <w:num w:numId="47" w16cid:durableId="1145463168">
    <w:abstractNumId w:val="22"/>
  </w:num>
  <w:num w:numId="48" w16cid:durableId="87111797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wUAOz27aywAAAA="/>
  </w:docVars>
  <w:rsids>
    <w:rsidRoot w:val="00CF4B73"/>
    <w:rsid w:val="000113E1"/>
    <w:rsid w:val="00092C1F"/>
    <w:rsid w:val="000B1DFB"/>
    <w:rsid w:val="0014314B"/>
    <w:rsid w:val="0017286F"/>
    <w:rsid w:val="001D7DE6"/>
    <w:rsid w:val="0028074C"/>
    <w:rsid w:val="00312AA0"/>
    <w:rsid w:val="003E0623"/>
    <w:rsid w:val="003F0FA1"/>
    <w:rsid w:val="004261EC"/>
    <w:rsid w:val="00450EEE"/>
    <w:rsid w:val="0046337B"/>
    <w:rsid w:val="0053D2A8"/>
    <w:rsid w:val="00553082"/>
    <w:rsid w:val="00583644"/>
    <w:rsid w:val="00602F1B"/>
    <w:rsid w:val="00652F99"/>
    <w:rsid w:val="00665747"/>
    <w:rsid w:val="00692201"/>
    <w:rsid w:val="007A040D"/>
    <w:rsid w:val="008458F8"/>
    <w:rsid w:val="008475AE"/>
    <w:rsid w:val="00855F8B"/>
    <w:rsid w:val="008856E3"/>
    <w:rsid w:val="008A792B"/>
    <w:rsid w:val="008E1B01"/>
    <w:rsid w:val="00940EE1"/>
    <w:rsid w:val="0094527D"/>
    <w:rsid w:val="009734EE"/>
    <w:rsid w:val="009E234A"/>
    <w:rsid w:val="00A71D5A"/>
    <w:rsid w:val="00A91C3F"/>
    <w:rsid w:val="00A920E5"/>
    <w:rsid w:val="00AE3352"/>
    <w:rsid w:val="00AF023C"/>
    <w:rsid w:val="00B3184F"/>
    <w:rsid w:val="00C004F1"/>
    <w:rsid w:val="00CC78FB"/>
    <w:rsid w:val="00CF4B73"/>
    <w:rsid w:val="00D31587"/>
    <w:rsid w:val="00D73BBF"/>
    <w:rsid w:val="00D77428"/>
    <w:rsid w:val="00D92F08"/>
    <w:rsid w:val="00D95ED0"/>
    <w:rsid w:val="00E9725D"/>
    <w:rsid w:val="00E9E8D5"/>
    <w:rsid w:val="00EC3E55"/>
    <w:rsid w:val="00EE64C5"/>
    <w:rsid w:val="00F756B1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jlsnow301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jlsnow.30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10</cp:revision>
  <cp:lastPrinted>2022-02-16T22:52:00Z</cp:lastPrinted>
  <dcterms:created xsi:type="dcterms:W3CDTF">2022-02-08T02:12:00Z</dcterms:created>
  <dcterms:modified xsi:type="dcterms:W3CDTF">2022-06-1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